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D5B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WRONG_DEVICE</w:t>
      </w:r>
    </w:p>
    <w:p w:rsidR="000E1D5B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Typ FPGA specifikovaný v projektu je špatný.</w:t>
      </w:r>
    </w:p>
    <w:p w:rsidR="000E1D5B" w:rsidRPr="005333DF" w:rsidRDefault="00C9612A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Zvolte z </w:t>
      </w:r>
      <w:r w:rsidR="000E1D5B" w:rsidRPr="005333DF">
        <w:rPr>
          <w:rFonts w:ascii="Cascadia Mono" w:hAnsi="Cascadia Mono" w:cs="Cascadia Mono"/>
          <w:color w:val="000000"/>
          <w:sz w:val="19"/>
          <w:szCs w:val="19"/>
        </w:rPr>
        <w:t>Quartus menu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: </w:t>
      </w:r>
      <w:r w:rsidR="000E1D5B" w:rsidRPr="005333DF">
        <w:rPr>
          <w:rFonts w:ascii="Cascadia Mono" w:hAnsi="Cascadia Mono" w:cs="Cascadia Mono"/>
          <w:color w:val="000000"/>
          <w:sz w:val="19"/>
          <w:szCs w:val="19"/>
          <w:lang w:val="en-US"/>
        </w:rPr>
        <w:t>Assignments-&gt;Device</w:t>
      </w:r>
      <w:r w:rsidR="000E1D5B" w:rsidRPr="005333DF">
        <w:rPr>
          <w:rFonts w:ascii="Cascadia Mono" w:hAnsi="Cascadia Mono" w:cs="Cascadia Mono"/>
          <w:color w:val="000000"/>
          <w:sz w:val="19"/>
          <w:szCs w:val="19"/>
        </w:rPr>
        <w:br/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Vyberte v poli </w:t>
      </w:r>
      <w:r w:rsidR="000E1D5B" w:rsidRPr="005333DF">
        <w:rPr>
          <w:rFonts w:ascii="Cascadia Mono" w:hAnsi="Cascadia Mono" w:cs="Cascadia Mono"/>
          <w:color w:val="000000"/>
          <w:sz w:val="19"/>
          <w:szCs w:val="19"/>
          <w:lang w:val="en-US"/>
        </w:rPr>
        <w:t>Family: Cyclone IV E</w:t>
      </w:r>
      <w:r w:rsidR="000E1D5B" w:rsidRPr="005333DF">
        <w:rPr>
          <w:rFonts w:ascii="Cascadia Mono" w:hAnsi="Cascadia Mono" w:cs="Cascadia Mono"/>
          <w:color w:val="000000"/>
          <w:sz w:val="19"/>
          <w:szCs w:val="19"/>
        </w:rPr>
        <w:t xml:space="preserve"> a do </w:t>
      </w:r>
      <w:r w:rsidR="000E1D5B" w:rsidRPr="005333DF">
        <w:rPr>
          <w:rFonts w:ascii="Cascadia Mono" w:hAnsi="Cascadia Mono" w:cs="Cascadia Mono"/>
          <w:color w:val="000000"/>
          <w:sz w:val="19"/>
          <w:szCs w:val="19"/>
          <w:lang w:val="en-US"/>
        </w:rPr>
        <w:t>Name Filter</w:t>
      </w:r>
      <w:r w:rsidR="000E1D5B" w:rsidRPr="005333DF">
        <w:rPr>
          <w:rFonts w:ascii="Cascadia Mono" w:hAnsi="Cascadia Mono" w:cs="Cascadia Mono"/>
          <w:color w:val="000000"/>
          <w:sz w:val="19"/>
          <w:szCs w:val="19"/>
        </w:rPr>
        <w:t xml:space="preserve"> vložte EP4CE115F29C7</w:t>
      </w:r>
    </w:p>
    <w:p w:rsidR="000E1D5B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Stejný obvod </w:t>
      </w:r>
      <w:r w:rsidR="00C9612A" w:rsidRPr="005333DF">
        <w:rPr>
          <w:rFonts w:ascii="Cascadia Mono" w:hAnsi="Cascadia Mono" w:cs="Cascadia Mono"/>
          <w:color w:val="000000"/>
          <w:sz w:val="19"/>
          <w:szCs w:val="19"/>
        </w:rPr>
        <w:t>zvolte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myší v </w:t>
      </w:r>
      <w:r w:rsidRPr="005333DF">
        <w:rPr>
          <w:rFonts w:ascii="Cascadia Mono" w:hAnsi="Cascadia Mono" w:cs="Cascadia Mono"/>
          <w:color w:val="000000"/>
          <w:sz w:val="19"/>
          <w:szCs w:val="19"/>
          <w:lang w:val="en-US"/>
        </w:rPr>
        <w:t>Available Devices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a dejte [OK]. </w:t>
      </w:r>
    </w:p>
    <w:p w:rsidR="005333DF" w:rsidRPr="005333DF" w:rsidRDefault="005333DF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C9612A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IMPORT_ASSIGNMENTS</w:t>
      </w:r>
    </w:p>
    <w:p w:rsidR="00C9612A" w:rsidRPr="005333DF" w:rsidRDefault="00C9612A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Názvy pinů neodpovídají desce VEEK-MT2.</w:t>
      </w:r>
    </w:p>
    <w:p w:rsidR="00C9612A" w:rsidRPr="005333DF" w:rsidRDefault="00C9612A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Zvolte z Quartus menu: </w:t>
      </w:r>
      <w:r w:rsidRPr="005333DF">
        <w:rPr>
          <w:rFonts w:ascii="Cascadia Mono" w:hAnsi="Cascadia Mono" w:cs="Cascadia Mono"/>
          <w:color w:val="000000"/>
          <w:sz w:val="19"/>
          <w:szCs w:val="19"/>
          <w:lang w:val="en-US"/>
        </w:rPr>
        <w:t>Assignments-&gt;</w:t>
      </w:r>
      <w:r w:rsidRPr="005333DF">
        <w:rPr>
          <w:rFonts w:ascii="Cascadia Mono" w:hAnsi="Cascadia Mono" w:cs="Cascadia Mono"/>
          <w:color w:val="000000"/>
          <w:sz w:val="19"/>
          <w:szCs w:val="19"/>
          <w:lang w:val="en-US"/>
        </w:rPr>
        <w:t>Import Assignments</w:t>
      </w:r>
    </w:p>
    <w:p w:rsidR="00C9612A" w:rsidRPr="005333DF" w:rsidRDefault="00C9612A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Najděte soubor VeekMT2_PinAssignments.csv s datem říjen 20023 a novějším.</w:t>
      </w:r>
    </w:p>
    <w:p w:rsidR="000E1D5B" w:rsidRPr="005333DF" w:rsidRDefault="00C9612A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Správný si lze stáhnout i z</w:t>
      </w:r>
      <w:r w:rsidR="005333DF" w:rsidRPr="005333DF">
        <w:rPr>
          <w:rFonts w:ascii="Cascadia Mono" w:hAnsi="Cascadia Mono" w:cs="Cascadia Mono"/>
          <w:color w:val="000000"/>
          <w:sz w:val="19"/>
          <w:szCs w:val="19"/>
        </w:rPr>
        <w:t>e stránky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br/>
      </w:r>
      <w:hyperlink r:id="rId4" w:history="1">
        <w:r w:rsidR="005333DF" w:rsidRPr="005333DF">
          <w:rPr>
            <w:rStyle w:val="Hypertextovodkaz"/>
            <w:rFonts w:ascii="Cascadia Mono" w:hAnsi="Cascadia Mono" w:cs="Cascadia Mono"/>
            <w:sz w:val="19"/>
            <w:szCs w:val="19"/>
          </w:rPr>
          <w:t>https://dcenet.fel.cvut.cz/edu/fpga/veek-mt2/</w:t>
        </w:r>
      </w:hyperlink>
    </w:p>
    <w:p w:rsidR="005333DF" w:rsidRPr="005333DF" w:rsidRDefault="005333DF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Dejte [Open]. Otevřete dialog [</w:t>
      </w:r>
      <w:r w:rsidRPr="005333DF">
        <w:rPr>
          <w:rFonts w:ascii="Cascadia Mono" w:hAnsi="Cascadia Mono" w:cs="Cascadia Mono"/>
          <w:color w:val="000000"/>
          <w:sz w:val="19"/>
          <w:szCs w:val="19"/>
          <w:lang w:val="en-US"/>
        </w:rPr>
        <w:t>Advanced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...] a </w:t>
      </w:r>
      <w:r w:rsidR="00A1270F">
        <w:rPr>
          <w:rFonts w:ascii="Cascadia Mono" w:hAnsi="Cascadia Mono" w:cs="Cascadia Mono"/>
          <w:color w:val="000000"/>
          <w:sz w:val="19"/>
          <w:szCs w:val="19"/>
        </w:rPr>
        <w:t>překontrolujte, že obě Impo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rt </w:t>
      </w:r>
      <w:r w:rsidRPr="00A1270F">
        <w:rPr>
          <w:rFonts w:ascii="Cascadia Mono" w:hAnsi="Cascadia Mono" w:cs="Cascadia Mono"/>
          <w:color w:val="000000"/>
          <w:sz w:val="19"/>
          <w:szCs w:val="19"/>
          <w:lang w:val="en-US"/>
        </w:rPr>
        <w:t>Options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jsou zaškrtnuté. Zavřete </w:t>
      </w:r>
      <w:r w:rsidRPr="00A1270F">
        <w:rPr>
          <w:rFonts w:ascii="Cascadia Mono" w:hAnsi="Cascadia Mono" w:cs="Cascadia Mono"/>
          <w:color w:val="000000"/>
          <w:sz w:val="19"/>
          <w:szCs w:val="19"/>
          <w:lang w:val="en-US"/>
        </w:rPr>
        <w:t>Advanced</w:t>
      </w: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a [OK] potvrďte Import.</w:t>
      </w:r>
    </w:p>
    <w:p w:rsidR="005333DF" w:rsidRPr="005333DF" w:rsidRDefault="005333DF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Quartus vypíše do okna </w:t>
      </w:r>
      <w:r w:rsidRPr="00A1270F">
        <w:rPr>
          <w:rFonts w:ascii="Cascadia Mono" w:hAnsi="Cascadia Mono" w:cs="Cascadia Mono"/>
          <w:color w:val="000000"/>
          <w:sz w:val="19"/>
          <w:szCs w:val="19"/>
          <w:lang w:val="en-US"/>
        </w:rPr>
        <w:t>Messages</w:t>
      </w:r>
    </w:p>
    <w:p w:rsidR="005333DF" w:rsidRPr="00A1270F" w:rsidRDefault="005333DF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 w:rsidRPr="00A1270F"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1202 assignments were written... </w:t>
      </w:r>
    </w:p>
    <w:p w:rsidR="000E1D5B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WRONG_FILENAME, </w:t>
      </w:r>
    </w:p>
    <w:p w:rsidR="00A1270F" w:rsidRPr="005333DF" w:rsidRDefault="00A1270F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Jméno souboru obsahuje znak, který není podporovaný Linuxem. Překontrolujte, zda neukládáte na síťový disk. Nesmíte také používat diakritiku a mezery. Doporučují se jen písmena a číslice, případně podtržítko.</w:t>
      </w:r>
    </w:p>
    <w:p w:rsidR="000E1D5B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WRONG_PATH,</w:t>
      </w:r>
    </w:p>
    <w:p w:rsidR="00A1270F" w:rsidRPr="005333DF" w:rsidRDefault="00A1270F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Cesta k projektu Quartusu obsahuje nepovolené znaky.</w:t>
      </w:r>
      <w:r w:rsidRPr="00A1270F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sz w:val="19"/>
          <w:szCs w:val="19"/>
        </w:rPr>
        <w:t>Překontrolujte, zda neukládáte na síťový disk. Nesmíte také používat diakritiku a mezery. Doporučují se jen písmena a číslice, případně podtržítko.</w:t>
      </w:r>
    </w:p>
    <w:p w:rsidR="00A1270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CHANGE_REVISION</w:t>
      </w:r>
    </w:p>
    <w:p w:rsidR="00A1270F" w:rsidRDefault="00A1270F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0E1D5B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>,</w:t>
      </w:r>
    </w:p>
    <w:p w:rsidR="000E1D5B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SIMULATION_TOOL,</w:t>
      </w:r>
    </w:p>
    <w:p w:rsidR="000E1D5B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VHDL2008,</w:t>
      </w:r>
    </w:p>
    <w:p w:rsidR="000E1D5B" w:rsidRPr="005333DF" w:rsidRDefault="000E1D5B" w:rsidP="000E1D5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EDAVHDL,</w:t>
      </w:r>
    </w:p>
    <w:p w:rsidR="00673BB7" w:rsidRPr="005333DF" w:rsidRDefault="000E1D5B" w:rsidP="000E1D5B">
      <w:r w:rsidRPr="005333DF">
        <w:rPr>
          <w:rFonts w:ascii="Cascadia Mono" w:hAnsi="Cascadia Mono" w:cs="Cascadia Mono"/>
          <w:color w:val="000000"/>
          <w:sz w:val="19"/>
          <w:szCs w:val="19"/>
        </w:rPr>
        <w:t xml:space="preserve"> NCE0</w:t>
      </w:r>
      <w:bookmarkStart w:id="0" w:name="_GoBack"/>
      <w:bookmarkEnd w:id="0"/>
    </w:p>
    <w:sectPr w:rsidR="00673BB7" w:rsidRPr="005333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xMzKxNDYxNTczMjNR0lEKTi0uzszPAykwrAUAVk1zJSwAAAA="/>
  </w:docVars>
  <w:rsids>
    <w:rsidRoot w:val="000E1D5B"/>
    <w:rsid w:val="000D2EA8"/>
    <w:rsid w:val="000E1D5B"/>
    <w:rsid w:val="00225C2E"/>
    <w:rsid w:val="003152A9"/>
    <w:rsid w:val="005333DF"/>
    <w:rsid w:val="007E74B6"/>
    <w:rsid w:val="00846801"/>
    <w:rsid w:val="00933D45"/>
    <w:rsid w:val="00971430"/>
    <w:rsid w:val="00A1270F"/>
    <w:rsid w:val="00A374FF"/>
    <w:rsid w:val="00AC7C83"/>
    <w:rsid w:val="00BD66D6"/>
    <w:rsid w:val="00C9612A"/>
    <w:rsid w:val="00CA015E"/>
    <w:rsid w:val="00E2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F9E11"/>
  <w15:chartTrackingRefBased/>
  <w15:docId w15:val="{62876BC4-A415-4B86-AB49-912B2EBEF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5333DF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Hypertextovodkaz">
    <w:name w:val="Hyperlink"/>
    <w:basedOn w:val="Standardnpsmoodstavce"/>
    <w:uiPriority w:val="99"/>
    <w:unhideWhenUsed/>
    <w:rsid w:val="005333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cenet.fel.cvut.cz/edu/fpga/veek-mt2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85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ta, Richard</dc:creator>
  <cp:keywords/>
  <dc:description/>
  <cp:lastModifiedBy>Susta, Richard</cp:lastModifiedBy>
  <cp:revision>1</cp:revision>
  <dcterms:created xsi:type="dcterms:W3CDTF">2024-03-09T12:54:00Z</dcterms:created>
  <dcterms:modified xsi:type="dcterms:W3CDTF">2024-03-09T13:51:00Z</dcterms:modified>
</cp:coreProperties>
</file>